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DB292C" w14:textId="2A6B2A65" w:rsidR="00A22D4C" w:rsidRDefault="00A22D4C" w:rsidP="0076539D">
      <w:pPr>
        <w:pStyle w:val="Heading1"/>
      </w:pPr>
      <w:r>
        <w:t>Research Question:</w:t>
      </w:r>
    </w:p>
    <w:p w14:paraId="7B2F64C0" w14:textId="168B1C35" w:rsidR="00A22D4C" w:rsidRDefault="00A22D4C">
      <w:pPr>
        <w:rPr>
          <w:b/>
        </w:rPr>
      </w:pPr>
    </w:p>
    <w:p w14:paraId="71C5C8A2" w14:textId="1E80B3C6" w:rsidR="00A13EB2" w:rsidRPr="00A13EB2" w:rsidRDefault="00A13EB2">
      <w:pPr>
        <w:rPr>
          <w:bCs/>
        </w:rPr>
      </w:pPr>
      <w:r>
        <w:rPr>
          <w:bCs/>
        </w:rPr>
        <w:t>we will look at two research questions:</w:t>
      </w:r>
    </w:p>
    <w:p w14:paraId="4D06BCF0" w14:textId="77777777" w:rsidR="00A13EB2" w:rsidRDefault="00A13EB2"/>
    <w:p w14:paraId="193E1C90" w14:textId="7EDA73C9" w:rsidR="00A13EB2" w:rsidRDefault="001F65AE" w:rsidP="00A13EB2">
      <w:pPr>
        <w:pStyle w:val="ListParagraph"/>
        <w:numPr>
          <w:ilvl w:val="0"/>
          <w:numId w:val="5"/>
        </w:numPr>
      </w:pPr>
      <w:r w:rsidRPr="001F65AE">
        <w:t>What</w:t>
      </w:r>
      <w:r w:rsidR="00A13EB2">
        <w:t xml:space="preserve"> payment mechanisms are used to reimburse healthcare providers involved in</w:t>
      </w:r>
      <w:r w:rsidR="00A13EB2" w:rsidRPr="001F65AE">
        <w:t xml:space="preserve"> </w:t>
      </w:r>
      <w:r w:rsidR="00A22D4C" w:rsidRPr="001F65AE">
        <w:t>Telemedicine</w:t>
      </w:r>
      <w:r w:rsidRPr="001F65AE">
        <w:t xml:space="preserve"> in primary healthcare </w:t>
      </w:r>
    </w:p>
    <w:p w14:paraId="7DDF0056" w14:textId="4895E961" w:rsidR="00A22D4C" w:rsidRPr="001F65AE" w:rsidRDefault="00A13EB2" w:rsidP="00A13EB2">
      <w:pPr>
        <w:pStyle w:val="ListParagraph"/>
        <w:numPr>
          <w:ilvl w:val="0"/>
          <w:numId w:val="5"/>
        </w:numPr>
      </w:pPr>
      <w:r>
        <w:t xml:space="preserve">What are </w:t>
      </w:r>
      <w:r w:rsidR="00163090">
        <w:t xml:space="preserve">the </w:t>
      </w:r>
      <w:r>
        <w:t xml:space="preserve">costs </w:t>
      </w:r>
      <w:r w:rsidR="006A32D2">
        <w:t>(</w:t>
      </w:r>
      <w:r>
        <w:t>including type of costs</w:t>
      </w:r>
      <w:r w:rsidR="006A32D2">
        <w:t xml:space="preserve">) associated with Telemedicine in </w:t>
      </w:r>
      <w:r w:rsidR="006A32D2" w:rsidRPr="001F65AE">
        <w:t xml:space="preserve">primary </w:t>
      </w:r>
      <w:proofErr w:type="gramStart"/>
      <w:r w:rsidR="006A32D2" w:rsidRPr="001F65AE">
        <w:t>healthcare</w:t>
      </w:r>
      <w:proofErr w:type="gramEnd"/>
    </w:p>
    <w:p w14:paraId="676FB599" w14:textId="77777777" w:rsidR="00A22D4C" w:rsidRDefault="00A22D4C">
      <w:pPr>
        <w:rPr>
          <w:b/>
        </w:rPr>
      </w:pPr>
    </w:p>
    <w:p w14:paraId="79F82967" w14:textId="5B7574A0" w:rsidR="003442AA" w:rsidRDefault="00391D98" w:rsidP="0076539D">
      <w:pPr>
        <w:pStyle w:val="Heading1"/>
      </w:pPr>
      <w:r w:rsidRPr="00250B76">
        <w:t>Search Strategy</w:t>
      </w:r>
      <w:r w:rsidR="001F65AE">
        <w:t>:</w:t>
      </w:r>
    </w:p>
    <w:p w14:paraId="4407F305" w14:textId="0002D8F1" w:rsidR="001F65AE" w:rsidRDefault="001F65AE">
      <w:pPr>
        <w:rPr>
          <w:b/>
        </w:rPr>
      </w:pPr>
    </w:p>
    <w:p w14:paraId="08494C07" w14:textId="2ED1783D" w:rsidR="001F65AE" w:rsidRPr="00250B76" w:rsidRDefault="001F65AE" w:rsidP="0076539D">
      <w:pPr>
        <w:pStyle w:val="Heading2"/>
      </w:pPr>
      <w:r>
        <w:t>Search in PubMed</w:t>
      </w:r>
    </w:p>
    <w:p w14:paraId="57B1F5E8" w14:textId="31597E6D" w:rsidR="00391D98" w:rsidRDefault="00391D98"/>
    <w:p w14:paraId="5153F8F5" w14:textId="3277B578" w:rsidR="006338D3" w:rsidRDefault="006338D3">
      <w:pPr>
        <w:rPr>
          <w:b/>
        </w:rPr>
      </w:pPr>
      <w:r w:rsidRPr="006338D3">
        <w:rPr>
          <w:b/>
        </w:rPr>
        <w:t>Key terms used</w:t>
      </w:r>
      <w:r w:rsidR="006A32D2">
        <w:rPr>
          <w:b/>
        </w:rPr>
        <w:t xml:space="preserve"> for RQ1</w:t>
      </w:r>
      <w:r w:rsidR="00D63252">
        <w:rPr>
          <w:b/>
        </w:rPr>
        <w:t xml:space="preserve"> and RQ2</w:t>
      </w:r>
      <w:r w:rsidRPr="006338D3">
        <w:rPr>
          <w:b/>
        </w:rPr>
        <w:t>:</w:t>
      </w:r>
    </w:p>
    <w:p w14:paraId="451C1732" w14:textId="17008F4E" w:rsidR="002952A2" w:rsidRDefault="002952A2">
      <w:pPr>
        <w:rPr>
          <w:b/>
          <w:i/>
          <w:iCs/>
        </w:rPr>
      </w:pPr>
      <w:r w:rsidRPr="002952A2">
        <w:rPr>
          <w:b/>
          <w:i/>
          <w:iCs/>
        </w:rPr>
        <w:t>First step</w:t>
      </w:r>
    </w:p>
    <w:p w14:paraId="0D5358C8" w14:textId="77777777" w:rsidR="00167EB1" w:rsidRPr="002952A2" w:rsidRDefault="00167EB1">
      <w:pPr>
        <w:rPr>
          <w:b/>
          <w:i/>
          <w:iCs/>
        </w:rPr>
      </w:pPr>
    </w:p>
    <w:p w14:paraId="13C58170" w14:textId="5F2B2DE6" w:rsidR="00391D98" w:rsidRDefault="00391D98" w:rsidP="00167EB1">
      <w:pPr>
        <w:ind w:left="360"/>
      </w:pPr>
      <w:r w:rsidRPr="00391D98">
        <w:t xml:space="preserve">teleconsultation OR tele consultation OR </w:t>
      </w:r>
      <w:proofErr w:type="spellStart"/>
      <w:r w:rsidRPr="00391D98">
        <w:t>econsultation</w:t>
      </w:r>
      <w:proofErr w:type="spellEnd"/>
      <w:r w:rsidRPr="00391D98">
        <w:t xml:space="preserve"> OR e consultation OR email consultation OR electronic consultation OR real time consultation OR telemedicine OR telehealth OR tele health OR telecare OR tele care</w:t>
      </w:r>
      <w:r w:rsidR="00250B76">
        <w:t xml:space="preserve">  </w:t>
      </w:r>
    </w:p>
    <w:p w14:paraId="2ECB3EDA" w14:textId="4636F29C" w:rsidR="00391D98" w:rsidRDefault="00391D98" w:rsidP="00167EB1"/>
    <w:p w14:paraId="324F0CDF" w14:textId="168CCBF7" w:rsidR="00250B76" w:rsidRDefault="00391D98" w:rsidP="00167EB1">
      <w:pPr>
        <w:ind w:left="360"/>
      </w:pPr>
      <w:r>
        <w:t xml:space="preserve">primary care OR primary healthcare OR primary </w:t>
      </w:r>
      <w:r w:rsidR="00250B76">
        <w:t xml:space="preserve">OR family medicine OR general practice OR physician practice  </w:t>
      </w:r>
    </w:p>
    <w:p w14:paraId="7CF87AA0" w14:textId="77777777" w:rsidR="006A32D2" w:rsidRDefault="006A32D2" w:rsidP="00167EB1">
      <w:pPr>
        <w:pStyle w:val="ListParagraph"/>
      </w:pPr>
    </w:p>
    <w:p w14:paraId="4F369B81" w14:textId="4EF537E5" w:rsidR="006A32D2" w:rsidRDefault="00EC070F" w:rsidP="00167EB1">
      <w:pPr>
        <w:ind w:left="360"/>
      </w:pPr>
      <w:r>
        <w:t xml:space="preserve">fees OR salaries OR financial management </w:t>
      </w:r>
      <w:r w:rsidR="006A32D2">
        <w:t>OR</w:t>
      </w:r>
      <w:r>
        <w:t xml:space="preserve"> </w:t>
      </w:r>
      <w:r w:rsidR="00D63252" w:rsidRPr="00D63252">
        <w:t>financing</w:t>
      </w:r>
      <w:r w:rsidR="00D63252">
        <w:t xml:space="preserve"> OR </w:t>
      </w:r>
      <w:r w:rsidR="00D63252" w:rsidRPr="00D63252">
        <w:t>funding</w:t>
      </w:r>
      <w:r w:rsidR="00D63252">
        <w:t xml:space="preserve"> OR </w:t>
      </w:r>
      <w:r w:rsidR="00D63252" w:rsidRPr="00D63252">
        <w:t>cost</w:t>
      </w:r>
      <w:r w:rsidR="00D63252">
        <w:t xml:space="preserve"> OR </w:t>
      </w:r>
      <w:r w:rsidR="00D63252" w:rsidRPr="00D63252">
        <w:t>finances</w:t>
      </w:r>
      <w:r w:rsidR="00D63252" w:rsidRPr="00D63252">
        <w:t xml:space="preserve"> </w:t>
      </w:r>
      <w:r w:rsidR="00D63252">
        <w:t>OR payment OR reimbursement</w:t>
      </w:r>
    </w:p>
    <w:p w14:paraId="56FDF03D" w14:textId="66F64B5E" w:rsidR="00D63252" w:rsidRDefault="00D63252" w:rsidP="00167EB1">
      <w:pPr>
        <w:ind w:left="360"/>
      </w:pPr>
    </w:p>
    <w:p w14:paraId="11B654FB" w14:textId="1AE6D004" w:rsidR="00D63252" w:rsidRDefault="00D63252" w:rsidP="00167EB1">
      <w:pPr>
        <w:ind w:left="360"/>
      </w:pPr>
    </w:p>
    <w:p w14:paraId="23C6F116" w14:textId="31ED932D" w:rsidR="00D63252" w:rsidRDefault="00D63252" w:rsidP="00167EB1">
      <w:pPr>
        <w:ind w:left="360"/>
      </w:pPr>
      <w:r w:rsidRPr="00D63252">
        <w:t xml:space="preserve">((fees[Title/Abstract] OR salaries[Title/Abstract] OR financial management[Title/Abstract] OR financing[Title/Abstract] OR funding[Title/Abstract] OR cost[Title/Abstract] OR finances[Title/Abstract] OR payment[Title/Abstract] OR reimbursement[Title/Abstract]) AND (teleconsultation[Title/Abstract] OR tele consultation[Title/Abstract] OR </w:t>
      </w:r>
      <w:proofErr w:type="spellStart"/>
      <w:r w:rsidRPr="00D63252">
        <w:t>econsultation</w:t>
      </w:r>
      <w:proofErr w:type="spellEnd"/>
      <w:r w:rsidRPr="00D63252">
        <w:t>[Title/Abstract] OR e consultation[Title/Abstract] OR email consultation[Title/Abstract] OR electronic consultation[Title/Abstract] OR real time consultation[Title/Abstract] OR telemedicine[Title/Abstract] OR telehealth[Title/Abstract] OR tele health[Title/Abstract] OR telecare[Title/Abstract] OR tele care[Title/Abstract])) AND (primary care[Title/Abstract] OR primary healthcare[Title/Abstract] OR primary[Title/Abstract] OR family medicine[Title/Abstract] OR general practice[Title/Abstract] OR physician practice[Title/Abstract])</w:t>
      </w:r>
    </w:p>
    <w:p w14:paraId="13F27D5B" w14:textId="77777777" w:rsidR="006A32D2" w:rsidRDefault="006A32D2" w:rsidP="00250B76">
      <w:pPr>
        <w:rPr>
          <w:b/>
        </w:rPr>
      </w:pPr>
    </w:p>
    <w:p w14:paraId="4F8857EA" w14:textId="77777777" w:rsidR="006A32D2" w:rsidRDefault="006A32D2" w:rsidP="00250B76">
      <w:pPr>
        <w:rPr>
          <w:b/>
        </w:rPr>
      </w:pPr>
    </w:p>
    <w:p w14:paraId="7DDA7E37" w14:textId="58BFC228" w:rsidR="00250B76" w:rsidRPr="006338D3" w:rsidRDefault="00250B76" w:rsidP="00250B76">
      <w:pPr>
        <w:rPr>
          <w:b/>
        </w:rPr>
      </w:pPr>
      <w:r w:rsidRPr="006338D3">
        <w:rPr>
          <w:b/>
        </w:rPr>
        <w:t>Filters applied:</w:t>
      </w:r>
    </w:p>
    <w:p w14:paraId="31F9CF18" w14:textId="77777777" w:rsidR="00870F19" w:rsidRDefault="0082203A" w:rsidP="00250B76">
      <w:r>
        <w:t xml:space="preserve">Years </w:t>
      </w:r>
    </w:p>
    <w:p w14:paraId="37A9D23E" w14:textId="6C2A87E0" w:rsidR="00250B76" w:rsidRDefault="0082203A" w:rsidP="00870F19">
      <w:pPr>
        <w:pStyle w:val="ListParagraph"/>
        <w:numPr>
          <w:ilvl w:val="0"/>
          <w:numId w:val="3"/>
        </w:numPr>
      </w:pPr>
      <w:r>
        <w:t xml:space="preserve">2015-2020 </w:t>
      </w:r>
    </w:p>
    <w:p w14:paraId="78582E30" w14:textId="69F0E324" w:rsidR="00870F19" w:rsidRDefault="00870F19" w:rsidP="00250B76"/>
    <w:p w14:paraId="5946D815" w14:textId="73FE8511" w:rsidR="00870F19" w:rsidRDefault="00870F19" w:rsidP="00250B76">
      <w:r>
        <w:t xml:space="preserve">Language: </w:t>
      </w:r>
    </w:p>
    <w:p w14:paraId="0643C208" w14:textId="625C04EF" w:rsidR="00870F19" w:rsidRDefault="00870F19" w:rsidP="00870F19">
      <w:pPr>
        <w:pStyle w:val="ListParagraph"/>
        <w:numPr>
          <w:ilvl w:val="0"/>
          <w:numId w:val="3"/>
        </w:numPr>
      </w:pPr>
      <w:r>
        <w:t>English</w:t>
      </w:r>
    </w:p>
    <w:p w14:paraId="412A28C4" w14:textId="3032CA83" w:rsidR="00E7287E" w:rsidRDefault="00E7287E" w:rsidP="00E7287E"/>
    <w:p w14:paraId="0220318B" w14:textId="77777777" w:rsidR="00D63252" w:rsidRDefault="00D63252" w:rsidP="00D63252">
      <w:pPr>
        <w:ind w:left="360"/>
      </w:pPr>
      <w:r>
        <w:t>1 &amp; 2 &amp; 3 = 425</w:t>
      </w:r>
    </w:p>
    <w:p w14:paraId="5AF84948" w14:textId="77777777" w:rsidR="00D63252" w:rsidRDefault="00D63252" w:rsidP="002952A2">
      <w:pPr>
        <w:rPr>
          <w:b/>
          <w:i/>
          <w:iCs/>
        </w:rPr>
      </w:pPr>
    </w:p>
    <w:p w14:paraId="3ED4C1C5" w14:textId="5D32805B" w:rsidR="005831ED" w:rsidRPr="005831ED" w:rsidRDefault="005831ED" w:rsidP="005831ED">
      <w:pPr>
        <w:rPr>
          <w:rFonts w:ascii="Sylfaen" w:hAnsi="Sylfaen"/>
          <w:b/>
          <w:bCs/>
        </w:rPr>
      </w:pPr>
      <w:r w:rsidRPr="005831ED">
        <w:rPr>
          <w:rFonts w:ascii="Sylfaen" w:hAnsi="Sylfaen"/>
          <w:b/>
          <w:bCs/>
        </w:rPr>
        <w:t>Focus on</w:t>
      </w:r>
      <w:r w:rsidR="00D63252">
        <w:rPr>
          <w:rFonts w:ascii="Sylfaen" w:hAnsi="Sylfaen"/>
          <w:b/>
          <w:bCs/>
        </w:rPr>
        <w:t xml:space="preserve"> both models</w:t>
      </w:r>
    </w:p>
    <w:p w14:paraId="61D89562" w14:textId="75730D74" w:rsidR="005831ED" w:rsidRDefault="005831ED" w:rsidP="005831ED">
      <w:pPr>
        <w:pStyle w:val="ListParagraph"/>
        <w:numPr>
          <w:ilvl w:val="0"/>
          <w:numId w:val="3"/>
        </w:numPr>
        <w:rPr>
          <w:rFonts w:ascii="Sylfaen" w:hAnsi="Sylfaen"/>
        </w:rPr>
      </w:pPr>
      <w:r>
        <w:rPr>
          <w:rFonts w:ascii="Sylfaen" w:hAnsi="Sylfaen"/>
        </w:rPr>
        <w:t>Synchronous (real-time, video conferencing, video consultation</w:t>
      </w:r>
      <w:r w:rsidR="00585FAB">
        <w:rPr>
          <w:rFonts w:ascii="Sylfaen" w:hAnsi="Sylfaen"/>
        </w:rPr>
        <w:t>)</w:t>
      </w:r>
    </w:p>
    <w:p w14:paraId="59D818A5" w14:textId="7C736A62" w:rsidR="00D63252" w:rsidRDefault="00D63252" w:rsidP="005831ED">
      <w:pPr>
        <w:pStyle w:val="ListParagraph"/>
        <w:numPr>
          <w:ilvl w:val="0"/>
          <w:numId w:val="3"/>
        </w:numPr>
        <w:rPr>
          <w:rFonts w:ascii="Sylfaen" w:hAnsi="Sylfaen"/>
        </w:rPr>
      </w:pPr>
      <w:r>
        <w:rPr>
          <w:rFonts w:ascii="Sylfaen" w:hAnsi="Sylfaen"/>
        </w:rPr>
        <w:t xml:space="preserve">Asynchronous </w:t>
      </w:r>
    </w:p>
    <w:p w14:paraId="6D4B6A1B" w14:textId="01326E78" w:rsidR="00E7287E" w:rsidRDefault="00E7287E" w:rsidP="00E7287E"/>
    <w:p w14:paraId="4E5B446C" w14:textId="531A79E1" w:rsidR="00286B6D" w:rsidRPr="00ED0B8C" w:rsidRDefault="00E7287E" w:rsidP="0076539D">
      <w:pPr>
        <w:pStyle w:val="Heading2"/>
      </w:pPr>
      <w:r w:rsidRPr="006338D3">
        <w:t>Exclusion criteria:</w:t>
      </w:r>
    </w:p>
    <w:p w14:paraId="7663BD80" w14:textId="1C61D76D" w:rsidR="00E7287E" w:rsidRDefault="00E7287E" w:rsidP="00E7287E">
      <w:pPr>
        <w:pStyle w:val="ListParagraph"/>
        <w:numPr>
          <w:ilvl w:val="0"/>
          <w:numId w:val="3"/>
        </w:numPr>
      </w:pPr>
      <w:proofErr w:type="spellStart"/>
      <w:r>
        <w:t>Mhealth</w:t>
      </w:r>
      <w:proofErr w:type="spellEnd"/>
      <w:r>
        <w:t xml:space="preserve">/mobile health </w:t>
      </w:r>
    </w:p>
    <w:p w14:paraId="70922B1D" w14:textId="3CB7F143" w:rsidR="00E7287E" w:rsidRDefault="00E7287E" w:rsidP="00E7287E">
      <w:pPr>
        <w:pStyle w:val="ListParagraph"/>
        <w:numPr>
          <w:ilvl w:val="0"/>
          <w:numId w:val="3"/>
        </w:numPr>
      </w:pPr>
      <w:r>
        <w:t>Protocol papers</w:t>
      </w:r>
    </w:p>
    <w:p w14:paraId="77AF6B7B" w14:textId="1D542107" w:rsidR="00E7287E" w:rsidRDefault="00E7287E" w:rsidP="00E7287E">
      <w:pPr>
        <w:pStyle w:val="ListParagraph"/>
        <w:numPr>
          <w:ilvl w:val="0"/>
          <w:numId w:val="3"/>
        </w:numPr>
      </w:pPr>
      <w:r>
        <w:t>Inpatient / hospital care</w:t>
      </w:r>
    </w:p>
    <w:p w14:paraId="3F83BEF8" w14:textId="68C468B6" w:rsidR="00E7287E" w:rsidRDefault="00E7287E" w:rsidP="00E7287E">
      <w:pPr>
        <w:pStyle w:val="ListParagraph"/>
        <w:numPr>
          <w:ilvl w:val="0"/>
          <w:numId w:val="3"/>
        </w:numPr>
      </w:pPr>
      <w:r>
        <w:t xml:space="preserve">Patient-physician communication </w:t>
      </w:r>
    </w:p>
    <w:p w14:paraId="51F1F73E" w14:textId="616FA76D" w:rsidR="00976DF4" w:rsidRDefault="00976DF4" w:rsidP="00E7287E">
      <w:pPr>
        <w:pStyle w:val="ListParagraph"/>
        <w:numPr>
          <w:ilvl w:val="0"/>
          <w:numId w:val="3"/>
        </w:numPr>
      </w:pPr>
      <w:r>
        <w:t>Self-management of diseases</w:t>
      </w:r>
    </w:p>
    <w:p w14:paraId="45E67F04" w14:textId="3191BBE6" w:rsidR="00920626" w:rsidRDefault="00920626" w:rsidP="00E7287E">
      <w:pPr>
        <w:pStyle w:val="ListParagraph"/>
        <w:numPr>
          <w:ilvl w:val="0"/>
          <w:numId w:val="3"/>
        </w:numPr>
      </w:pPr>
      <w:r>
        <w:t xml:space="preserve">Smoking cessation </w:t>
      </w:r>
    </w:p>
    <w:p w14:paraId="3D686E1A" w14:textId="0F397397" w:rsidR="00DE3D82" w:rsidRDefault="00DE3D82" w:rsidP="00DE3D82">
      <w:pPr>
        <w:pStyle w:val="ListParagraph"/>
        <w:numPr>
          <w:ilvl w:val="0"/>
          <w:numId w:val="3"/>
        </w:numPr>
      </w:pPr>
      <w:r w:rsidRPr="00DE3D82">
        <w:t>Referral / triage</w:t>
      </w:r>
      <w:r w:rsidR="00585FAB">
        <w:t xml:space="preserve"> (only)</w:t>
      </w:r>
    </w:p>
    <w:p w14:paraId="2A142FB7" w14:textId="5333ED8F" w:rsidR="00585FAB" w:rsidRDefault="00585FAB" w:rsidP="00585FAB"/>
    <w:p w14:paraId="5D1A667D" w14:textId="58DAC15F" w:rsidR="00585FAB" w:rsidRDefault="00585FAB" w:rsidP="00585FAB"/>
    <w:p w14:paraId="63AFBA91" w14:textId="77777777" w:rsidR="00515AC3" w:rsidRDefault="00515AC3" w:rsidP="00515AC3">
      <w:r>
        <w:t>Data extraction in Excel</w:t>
      </w:r>
    </w:p>
    <w:p w14:paraId="67952F21" w14:textId="77777777" w:rsidR="00515AC3" w:rsidRDefault="00515AC3" w:rsidP="00515AC3"/>
    <w:p w14:paraId="613DF8C0" w14:textId="6AAE284A" w:rsidR="00515AC3" w:rsidRDefault="00D63252" w:rsidP="00515AC3">
      <w:pPr>
        <w:pStyle w:val="ListParagraph"/>
        <w:numPr>
          <w:ilvl w:val="0"/>
          <w:numId w:val="4"/>
        </w:numPr>
      </w:pPr>
      <w:r>
        <w:t>T</w:t>
      </w:r>
      <w:r w:rsidR="00515AC3">
        <w:t>emplate</w:t>
      </w:r>
      <w:r>
        <w:t xml:space="preserve"> (to be developed)</w:t>
      </w:r>
    </w:p>
    <w:p w14:paraId="217CCFF1" w14:textId="7E19C064" w:rsidR="00515AC3" w:rsidRDefault="00515AC3" w:rsidP="00515AC3">
      <w:pPr>
        <w:pStyle w:val="ListParagraph"/>
        <w:numPr>
          <w:ilvl w:val="0"/>
          <w:numId w:val="4"/>
        </w:numPr>
      </w:pPr>
      <w:r>
        <w:t xml:space="preserve">Use italics if change the text / interpretation </w:t>
      </w:r>
    </w:p>
    <w:p w14:paraId="5EB9FDD6" w14:textId="77777777" w:rsidR="00585FAB" w:rsidRDefault="00585FAB" w:rsidP="00585FAB"/>
    <w:sectPr w:rsidR="00585FAB" w:rsidSect="0076539D">
      <w:pgSz w:w="11900" w:h="16840"/>
      <w:pgMar w:top="684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392D15"/>
    <w:multiLevelType w:val="hybridMultilevel"/>
    <w:tmpl w:val="92CE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D64611"/>
    <w:multiLevelType w:val="hybridMultilevel"/>
    <w:tmpl w:val="5ABEA6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163EF4"/>
    <w:multiLevelType w:val="hybridMultilevel"/>
    <w:tmpl w:val="5ABEA6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BE75DA"/>
    <w:multiLevelType w:val="hybridMultilevel"/>
    <w:tmpl w:val="ED428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897B7E"/>
    <w:multiLevelType w:val="hybridMultilevel"/>
    <w:tmpl w:val="99CEE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FF56E5"/>
    <w:multiLevelType w:val="hybridMultilevel"/>
    <w:tmpl w:val="FB1CF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tjAwMjc2NrO0MDZX0lEKTi0uzszPAykwrAUAm2t8riwAAAA="/>
  </w:docVars>
  <w:rsids>
    <w:rsidRoot w:val="00391D98"/>
    <w:rsid w:val="00163090"/>
    <w:rsid w:val="00167EB1"/>
    <w:rsid w:val="001963E1"/>
    <w:rsid w:val="001F65AE"/>
    <w:rsid w:val="00250B76"/>
    <w:rsid w:val="00286B6D"/>
    <w:rsid w:val="002952A2"/>
    <w:rsid w:val="002C08EF"/>
    <w:rsid w:val="003442AA"/>
    <w:rsid w:val="00391D98"/>
    <w:rsid w:val="003D73C8"/>
    <w:rsid w:val="004B768E"/>
    <w:rsid w:val="00515AC3"/>
    <w:rsid w:val="005831ED"/>
    <w:rsid w:val="00585FAB"/>
    <w:rsid w:val="00617594"/>
    <w:rsid w:val="006338D3"/>
    <w:rsid w:val="006A32D2"/>
    <w:rsid w:val="0076539D"/>
    <w:rsid w:val="0082203A"/>
    <w:rsid w:val="00870F19"/>
    <w:rsid w:val="00920626"/>
    <w:rsid w:val="00976DF4"/>
    <w:rsid w:val="00A13EB2"/>
    <w:rsid w:val="00A22D4C"/>
    <w:rsid w:val="00D20C25"/>
    <w:rsid w:val="00D475E5"/>
    <w:rsid w:val="00D63252"/>
    <w:rsid w:val="00DE3D82"/>
    <w:rsid w:val="00E7287E"/>
    <w:rsid w:val="00EC070F"/>
    <w:rsid w:val="00ED0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23C22"/>
  <w15:docId w15:val="{6B56C833-4DFB-844C-A0FD-D33F1E5B0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539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539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0B7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6539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539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D8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D82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la Sulaberidze</dc:creator>
  <cp:keywords/>
  <dc:description/>
  <cp:lastModifiedBy>Ivdity Chikovani</cp:lastModifiedBy>
  <cp:revision>5</cp:revision>
  <dcterms:created xsi:type="dcterms:W3CDTF">2020-10-07T09:31:00Z</dcterms:created>
  <dcterms:modified xsi:type="dcterms:W3CDTF">2020-10-07T11:27:00Z</dcterms:modified>
</cp:coreProperties>
</file>